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EB667B" w14:textId="77777777" w:rsidR="0046529F" w:rsidRPr="0046529F" w:rsidRDefault="0046529F" w:rsidP="00353566">
      <w:pPr>
        <w:pStyle w:val="Title"/>
        <w:rPr>
          <w:rFonts w:eastAsia="Times New Roman"/>
          <w:lang w:eastAsia="en-CA"/>
        </w:rPr>
      </w:pPr>
      <w:r w:rsidRPr="0046529F">
        <w:rPr>
          <w:rFonts w:eastAsia="Times New Roman"/>
          <w:lang w:eastAsia="en-CA"/>
        </w:rPr>
        <w:t>Thorncliffe Elementary School Parent Society Meeting Minutes</w:t>
      </w:r>
      <w:r w:rsidRPr="0046529F">
        <w:rPr>
          <w:rFonts w:eastAsia="Times New Roman"/>
          <w:lang w:eastAsia="en-CA"/>
        </w:rPr>
        <w:br/>
      </w:r>
      <w:r w:rsidRPr="00353566">
        <w:rPr>
          <w:rStyle w:val="SubtitleChar"/>
        </w:rPr>
        <w:t>Date: March 5, 2025</w:t>
      </w:r>
      <w:r w:rsidRPr="00353566">
        <w:rPr>
          <w:rStyle w:val="SubtitleChar"/>
        </w:rPr>
        <w:br/>
        <w:t>Time: 6:55 pm</w:t>
      </w:r>
    </w:p>
    <w:p w14:paraId="48716CDD" w14:textId="77777777" w:rsidR="00353566" w:rsidRDefault="00353566" w:rsidP="00E42620">
      <w:pPr>
        <w:spacing w:before="120" w:after="0" w:line="240" w:lineRule="auto"/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CA"/>
          <w14:ligatures w14:val="none"/>
        </w:rPr>
      </w:pPr>
    </w:p>
    <w:p w14:paraId="3626FB9A" w14:textId="233415C0" w:rsidR="007D6904" w:rsidRDefault="007D6904" w:rsidP="00353566">
      <w:pPr>
        <w:pStyle w:val="Heading1"/>
        <w:rPr>
          <w:rFonts w:eastAsia="Times New Roman"/>
          <w:lang w:eastAsia="en-CA"/>
        </w:rPr>
      </w:pPr>
      <w:r>
        <w:rPr>
          <w:rFonts w:eastAsia="Times New Roman"/>
          <w:lang w:eastAsia="en-CA"/>
        </w:rPr>
        <w:t>Call to order</w:t>
      </w:r>
    </w:p>
    <w:p w14:paraId="162A318F" w14:textId="2C6BC30E" w:rsidR="007D6904" w:rsidRPr="00353566" w:rsidRDefault="00353566" w:rsidP="00E42620">
      <w:pPr>
        <w:spacing w:before="120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 w:rsidRPr="00353566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 xml:space="preserve">The meeting was called to order at </w:t>
      </w:r>
      <w:r w:rsidR="00FB5B06" w:rsidRPr="00353566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7:27pm</w:t>
      </w:r>
      <w:r w:rsidR="0046529F" w:rsidRPr="00353566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 xml:space="preserve"> </w:t>
      </w:r>
    </w:p>
    <w:p w14:paraId="19C74897" w14:textId="55359396" w:rsidR="0046529F" w:rsidRPr="0046529F" w:rsidRDefault="0046529F" w:rsidP="00353566">
      <w:pPr>
        <w:pStyle w:val="Heading1"/>
        <w:rPr>
          <w:rFonts w:eastAsia="Times New Roman"/>
          <w:lang w:eastAsia="en-CA"/>
        </w:rPr>
      </w:pPr>
      <w:r w:rsidRPr="0046529F">
        <w:rPr>
          <w:rFonts w:eastAsia="Times New Roman"/>
          <w:lang w:eastAsia="en-CA"/>
        </w:rPr>
        <w:t xml:space="preserve">Welcome </w:t>
      </w:r>
    </w:p>
    <w:p w14:paraId="594ACB4C" w14:textId="77777777" w:rsidR="0011715B" w:rsidRDefault="0011715B" w:rsidP="00093CC7">
      <w:pPr>
        <w:spacing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 xml:space="preserve">Attendees: Felicia L., Sandra W., Amanda B., Calleigh H. Nadine D., Mr. Larsen., Ms. </w:t>
      </w:r>
      <w:proofErr w:type="spellStart"/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Omanthi</w:t>
      </w:r>
      <w:proofErr w:type="spellEnd"/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 xml:space="preserve">, Diane I., Valeriya, Xiao C., Tracy E., Martina, Lucy, Amber </w:t>
      </w:r>
    </w:p>
    <w:p w14:paraId="4B097A6C" w14:textId="22425DF8" w:rsidR="0046529F" w:rsidRPr="0046529F" w:rsidRDefault="0046529F" w:rsidP="00353566">
      <w:pPr>
        <w:pStyle w:val="Heading1"/>
        <w:rPr>
          <w:rFonts w:eastAsia="Times New Roman"/>
          <w:lang w:eastAsia="en-CA"/>
        </w:rPr>
      </w:pPr>
      <w:r w:rsidRPr="0046529F">
        <w:rPr>
          <w:rFonts w:eastAsia="Times New Roman"/>
          <w:lang w:eastAsia="en-CA"/>
        </w:rPr>
        <w:t>Review of Agenda</w:t>
      </w:r>
    </w:p>
    <w:p w14:paraId="45AA5681" w14:textId="02FDF15D" w:rsidR="0046529F" w:rsidRDefault="00E67DC1" w:rsidP="00E42620">
      <w:pPr>
        <w:numPr>
          <w:ilvl w:val="0"/>
          <w:numId w:val="12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Additions to agenda:</w:t>
      </w:r>
    </w:p>
    <w:p w14:paraId="6CCBACBD" w14:textId="44DDA4D5" w:rsidR="00B11DE5" w:rsidRDefault="00B11DE5" w:rsidP="00E42620">
      <w:pPr>
        <w:numPr>
          <w:ilvl w:val="1"/>
          <w:numId w:val="12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Swimming</w:t>
      </w:r>
    </w:p>
    <w:p w14:paraId="300C86E1" w14:textId="78D1C961" w:rsidR="00B11DE5" w:rsidRDefault="00B11DE5" w:rsidP="00E42620">
      <w:pPr>
        <w:numPr>
          <w:ilvl w:val="1"/>
          <w:numId w:val="12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Gardening club</w:t>
      </w:r>
    </w:p>
    <w:p w14:paraId="5115839F" w14:textId="4F280F63" w:rsidR="00E67DC1" w:rsidRPr="0046529F" w:rsidRDefault="00E67DC1" w:rsidP="00E42620">
      <w:pPr>
        <w:numPr>
          <w:ilvl w:val="1"/>
          <w:numId w:val="12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Musical</w:t>
      </w:r>
    </w:p>
    <w:p w14:paraId="32C56177" w14:textId="42EC546D" w:rsidR="0046529F" w:rsidRPr="0046529F" w:rsidRDefault="0046529F" w:rsidP="001A7EDE">
      <w:pPr>
        <w:pStyle w:val="Heading1"/>
        <w:rPr>
          <w:rFonts w:eastAsia="Times New Roman"/>
          <w:lang w:eastAsia="en-CA"/>
        </w:rPr>
      </w:pPr>
      <w:r w:rsidRPr="0046529F">
        <w:rPr>
          <w:rFonts w:eastAsia="Times New Roman"/>
          <w:lang w:eastAsia="en-CA"/>
        </w:rPr>
        <w:t xml:space="preserve">Review and Approval of Minutes from February 6, </w:t>
      </w:r>
      <w:proofErr w:type="gramStart"/>
      <w:r w:rsidRPr="0046529F">
        <w:rPr>
          <w:rFonts w:eastAsia="Times New Roman"/>
          <w:lang w:eastAsia="en-CA"/>
        </w:rPr>
        <w:t>2025</w:t>
      </w:r>
      <w:proofErr w:type="gramEnd"/>
      <w:r w:rsidRPr="0046529F">
        <w:rPr>
          <w:rFonts w:eastAsia="Times New Roman"/>
          <w:lang w:eastAsia="en-CA"/>
        </w:rPr>
        <w:t xml:space="preserve"> Meeting</w:t>
      </w:r>
    </w:p>
    <w:p w14:paraId="5938DA76" w14:textId="74AC0F52" w:rsidR="0046529F" w:rsidRDefault="00574991" w:rsidP="00E42620">
      <w:pPr>
        <w:numPr>
          <w:ilvl w:val="0"/>
          <w:numId w:val="13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 w:rsidRPr="001A7EDE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CA"/>
          <w14:ligatures w14:val="none"/>
        </w:rPr>
        <w:t>Motion</w:t>
      </w: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:</w:t>
      </w:r>
      <w:r w:rsidR="009D0163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 xml:space="preserve"> Amanda</w:t>
      </w:r>
    </w:p>
    <w:p w14:paraId="544D78E9" w14:textId="67304F34" w:rsidR="00574991" w:rsidRDefault="009D0163" w:rsidP="00E42620">
      <w:pPr>
        <w:numPr>
          <w:ilvl w:val="0"/>
          <w:numId w:val="13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 w:rsidRPr="001A7EDE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CA"/>
          <w14:ligatures w14:val="none"/>
        </w:rPr>
        <w:t>Second</w:t>
      </w: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 xml:space="preserve">: </w:t>
      </w:r>
      <w:r w:rsidR="00E153CB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Tracy</w:t>
      </w:r>
    </w:p>
    <w:p w14:paraId="5931002F" w14:textId="7636CAD2" w:rsidR="009D0163" w:rsidRPr="0046529F" w:rsidRDefault="009D0163" w:rsidP="00E42620">
      <w:pPr>
        <w:numPr>
          <w:ilvl w:val="0"/>
          <w:numId w:val="13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 w:rsidRPr="001A7EDE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CA"/>
          <w14:ligatures w14:val="none"/>
        </w:rPr>
        <w:t>Decision</w:t>
      </w: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:</w:t>
      </w:r>
      <w:r w:rsidR="00E153CB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 xml:space="preserve"> </w:t>
      </w:r>
      <w:r w:rsidR="001F0AF0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Accepted by consensus</w:t>
      </w:r>
    </w:p>
    <w:p w14:paraId="0AC45193" w14:textId="77777777" w:rsidR="001A7EDE" w:rsidRDefault="0046529F" w:rsidP="001A7EDE">
      <w:pPr>
        <w:pStyle w:val="Heading1"/>
        <w:spacing w:after="0"/>
        <w:rPr>
          <w:rFonts w:eastAsia="Times New Roman"/>
          <w:lang w:eastAsia="en-CA"/>
        </w:rPr>
      </w:pPr>
      <w:r w:rsidRPr="0046529F">
        <w:rPr>
          <w:rFonts w:eastAsia="Times New Roman"/>
          <w:lang w:eastAsia="en-CA"/>
        </w:rPr>
        <w:t>Principal’s Submission for Requests for Funding</w:t>
      </w:r>
    </w:p>
    <w:p w14:paraId="2A99FCB4" w14:textId="05C5A7D5" w:rsidR="0046529F" w:rsidRPr="001A7EDE" w:rsidRDefault="0046529F" w:rsidP="001A7EDE">
      <w:pPr>
        <w:pStyle w:val="Heading1"/>
        <w:spacing w:before="0"/>
        <w:rPr>
          <w:rFonts w:eastAsia="Times New Roman"/>
          <w:lang w:eastAsia="en-CA"/>
        </w:rPr>
      </w:pPr>
      <w:r w:rsidRPr="0046529F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Presented by: Calleigh/Nadine</w:t>
      </w:r>
    </w:p>
    <w:p w14:paraId="17646493" w14:textId="36833976" w:rsidR="0070753E" w:rsidRDefault="0070753E" w:rsidP="001A7EDE">
      <w:pPr>
        <w:numPr>
          <w:ilvl w:val="0"/>
          <w:numId w:val="14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Document cameras have arrived</w:t>
      </w:r>
    </w:p>
    <w:p w14:paraId="30BA6F61" w14:textId="7C6B0083" w:rsidR="0070753E" w:rsidRDefault="0070753E" w:rsidP="001A7EDE">
      <w:pPr>
        <w:numPr>
          <w:ilvl w:val="0"/>
          <w:numId w:val="14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Soft seating will arrive at spring break</w:t>
      </w:r>
    </w:p>
    <w:p w14:paraId="51626CF9" w14:textId="12DEBA83" w:rsidR="0070753E" w:rsidRDefault="0070753E" w:rsidP="001A7EDE">
      <w:pPr>
        <w:numPr>
          <w:ilvl w:val="0"/>
          <w:numId w:val="14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New request</w:t>
      </w:r>
      <w:r w:rsidR="00C51659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s</w:t>
      </w:r>
    </w:p>
    <w:p w14:paraId="57DEA225" w14:textId="7929A805" w:rsidR="0049696E" w:rsidRDefault="0049696E" w:rsidP="001A7EDE">
      <w:pPr>
        <w:numPr>
          <w:ilvl w:val="1"/>
          <w:numId w:val="14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Swimming</w:t>
      </w:r>
      <w:r w:rsidR="00C51659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 xml:space="preserve"> $4500</w:t>
      </w:r>
      <w:r w:rsidR="003430F7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 xml:space="preserve"> for all grades</w:t>
      </w:r>
    </w:p>
    <w:p w14:paraId="20D371F6" w14:textId="3EC2F058" w:rsidR="00C02FCD" w:rsidRDefault="00C02FCD" w:rsidP="001A7EDE">
      <w:pPr>
        <w:numPr>
          <w:ilvl w:val="2"/>
          <w:numId w:val="14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 w:rsidRPr="0072401B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CA"/>
          <w14:ligatures w14:val="none"/>
        </w:rPr>
        <w:t>Motion</w:t>
      </w: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:</w:t>
      </w:r>
      <w:r w:rsidR="008B14FA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 xml:space="preserve"> Sandra</w:t>
      </w:r>
    </w:p>
    <w:p w14:paraId="7E3EB5D9" w14:textId="5E6A753F" w:rsidR="00C02FCD" w:rsidRDefault="00C02FCD" w:rsidP="001A7EDE">
      <w:pPr>
        <w:numPr>
          <w:ilvl w:val="2"/>
          <w:numId w:val="14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 w:rsidRPr="0072401B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CA"/>
          <w14:ligatures w14:val="none"/>
        </w:rPr>
        <w:lastRenderedPageBreak/>
        <w:t>Second</w:t>
      </w: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:</w:t>
      </w:r>
      <w:r w:rsidR="008B14FA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 xml:space="preserve"> Amanda</w:t>
      </w:r>
    </w:p>
    <w:p w14:paraId="39F82D32" w14:textId="1DBF5CCC" w:rsidR="00C02FCD" w:rsidRDefault="008B14FA" w:rsidP="001A7EDE">
      <w:pPr>
        <w:numPr>
          <w:ilvl w:val="2"/>
          <w:numId w:val="14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 w:rsidRPr="0072401B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CA"/>
          <w14:ligatures w14:val="none"/>
        </w:rPr>
        <w:t>Decision</w:t>
      </w: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: Accepted by consensus</w:t>
      </w:r>
    </w:p>
    <w:p w14:paraId="6428CA77" w14:textId="5E83A417" w:rsidR="0049696E" w:rsidRDefault="0049696E" w:rsidP="001A7EDE">
      <w:pPr>
        <w:numPr>
          <w:ilvl w:val="1"/>
          <w:numId w:val="14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Gardening club</w:t>
      </w:r>
      <w:r w:rsidR="00BE2CAC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 xml:space="preserve"> for div 1</w:t>
      </w:r>
      <w:r w:rsidR="00C51659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 xml:space="preserve"> </w:t>
      </w:r>
      <w:r w:rsidR="003430F7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$100</w:t>
      </w:r>
    </w:p>
    <w:p w14:paraId="4EF39015" w14:textId="77777777" w:rsidR="008B14FA" w:rsidRDefault="008B14FA" w:rsidP="001A7EDE">
      <w:pPr>
        <w:numPr>
          <w:ilvl w:val="2"/>
          <w:numId w:val="14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 w:rsidRPr="0072401B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CA"/>
          <w14:ligatures w14:val="none"/>
        </w:rPr>
        <w:t>Motion</w:t>
      </w: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: Sandra</w:t>
      </w:r>
    </w:p>
    <w:p w14:paraId="70EB420E" w14:textId="2B37BED4" w:rsidR="008B14FA" w:rsidRDefault="008B14FA" w:rsidP="001A7EDE">
      <w:pPr>
        <w:numPr>
          <w:ilvl w:val="2"/>
          <w:numId w:val="14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 w:rsidRPr="0072401B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CA"/>
          <w14:ligatures w14:val="none"/>
        </w:rPr>
        <w:t>Second</w:t>
      </w: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 xml:space="preserve">: </w:t>
      </w:r>
      <w:r w:rsidR="00AF4DA6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Tracy</w:t>
      </w:r>
    </w:p>
    <w:p w14:paraId="0C5205CE" w14:textId="77777777" w:rsidR="008B14FA" w:rsidRDefault="008B14FA" w:rsidP="001A7EDE">
      <w:pPr>
        <w:numPr>
          <w:ilvl w:val="2"/>
          <w:numId w:val="14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 w:rsidRPr="0072401B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CA"/>
          <w14:ligatures w14:val="none"/>
        </w:rPr>
        <w:t>Decision</w:t>
      </w: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: Accepted by consensus</w:t>
      </w:r>
    </w:p>
    <w:p w14:paraId="79AA400C" w14:textId="1183583F" w:rsidR="0070753E" w:rsidRDefault="0070753E" w:rsidP="001A7EDE">
      <w:pPr>
        <w:numPr>
          <w:ilvl w:val="1"/>
          <w:numId w:val="14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Chicks</w:t>
      </w:r>
      <w:r w:rsidR="00AF4DA6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 xml:space="preserve"> this spring</w:t>
      </w:r>
      <w:r w:rsidR="005940AC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 xml:space="preserve"> </w:t>
      </w:r>
      <w:r w:rsidR="00C51659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$200</w:t>
      </w:r>
    </w:p>
    <w:p w14:paraId="4F7B9CDC" w14:textId="00811A10" w:rsidR="00AF4DA6" w:rsidRDefault="00AF4DA6" w:rsidP="001A7EDE">
      <w:pPr>
        <w:numPr>
          <w:ilvl w:val="2"/>
          <w:numId w:val="14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 w:rsidRPr="0072401B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CA"/>
          <w14:ligatures w14:val="none"/>
        </w:rPr>
        <w:t>Motion</w:t>
      </w: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 xml:space="preserve">: </w:t>
      </w:r>
      <w:r w:rsidR="005D5053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Xiao</w:t>
      </w:r>
    </w:p>
    <w:p w14:paraId="543D88A0" w14:textId="3DD10B52" w:rsidR="00AF4DA6" w:rsidRDefault="00AF4DA6" w:rsidP="001A7EDE">
      <w:pPr>
        <w:numPr>
          <w:ilvl w:val="2"/>
          <w:numId w:val="14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 w:rsidRPr="0072401B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CA"/>
          <w14:ligatures w14:val="none"/>
        </w:rPr>
        <w:t>Second</w:t>
      </w: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 xml:space="preserve">: </w:t>
      </w:r>
      <w:r w:rsidR="005D5053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Amanda</w:t>
      </w:r>
    </w:p>
    <w:p w14:paraId="57AF40C2" w14:textId="77777777" w:rsidR="00AF4DA6" w:rsidRDefault="00AF4DA6" w:rsidP="001A7EDE">
      <w:pPr>
        <w:numPr>
          <w:ilvl w:val="2"/>
          <w:numId w:val="14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 w:rsidRPr="0072401B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CA"/>
          <w14:ligatures w14:val="none"/>
        </w:rPr>
        <w:t>Decision</w:t>
      </w: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: Accepted by consensus</w:t>
      </w:r>
    </w:p>
    <w:p w14:paraId="70268B25" w14:textId="773EF7AA" w:rsidR="00AF4DA6" w:rsidRDefault="00AF4DA6" w:rsidP="00E42620">
      <w:pPr>
        <w:spacing w:before="100" w:beforeAutospacing="1" w:after="0" w:line="240" w:lineRule="auto"/>
        <w:ind w:left="2880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</w:p>
    <w:p w14:paraId="0468536D" w14:textId="766F533E" w:rsidR="0046529F" w:rsidRPr="0046529F" w:rsidRDefault="0046529F" w:rsidP="0072401B">
      <w:pPr>
        <w:pStyle w:val="Heading1"/>
        <w:spacing w:after="0"/>
        <w:rPr>
          <w:rFonts w:eastAsia="Times New Roman"/>
          <w:lang w:eastAsia="en-CA"/>
        </w:rPr>
      </w:pPr>
      <w:r w:rsidRPr="0046529F">
        <w:rPr>
          <w:rFonts w:eastAsia="Times New Roman"/>
          <w:lang w:eastAsia="en-CA"/>
        </w:rPr>
        <w:t>Treasurer’s Report</w:t>
      </w:r>
    </w:p>
    <w:p w14:paraId="31552296" w14:textId="77777777" w:rsidR="0046529F" w:rsidRPr="0046529F" w:rsidRDefault="0046529F" w:rsidP="0072401B">
      <w:pPr>
        <w:spacing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 w:rsidRPr="0046529F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Presented by: Sandra W./Xiao C.</w:t>
      </w:r>
    </w:p>
    <w:p w14:paraId="2AF95D8F" w14:textId="4B764CF3" w:rsidR="00D537F1" w:rsidRPr="0072401B" w:rsidRDefault="0072401B" w:rsidP="004B2852">
      <w:pPr>
        <w:numPr>
          <w:ilvl w:val="0"/>
          <w:numId w:val="15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 w:rsidRPr="0072401B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Current Balance</w:t>
      </w:r>
      <w:r w:rsidR="00D86E04" w:rsidRPr="0072401B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 xml:space="preserve"> </w:t>
      </w: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 xml:space="preserve">= </w:t>
      </w:r>
      <w:r w:rsidR="00C02FCD" w:rsidRPr="0072401B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$</w:t>
      </w:r>
      <w:r w:rsidR="00D537F1" w:rsidRPr="0072401B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147</w:t>
      </w:r>
      <w:r w:rsidR="00C02FCD" w:rsidRPr="0072401B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,</w:t>
      </w:r>
      <w:r w:rsidR="00D537F1" w:rsidRPr="0072401B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306.43</w:t>
      </w:r>
    </w:p>
    <w:p w14:paraId="48295C45" w14:textId="1551D8FB" w:rsidR="00C02FCD" w:rsidRDefault="00D537F1" w:rsidP="00E42620">
      <w:pPr>
        <w:numPr>
          <w:ilvl w:val="0"/>
          <w:numId w:val="15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 w:rsidRPr="005A6C05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With holdbacks</w:t>
      </w:r>
      <w:r w:rsidR="0072401B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 xml:space="preserve"> =</w:t>
      </w:r>
      <w:r w:rsidR="005A6C05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 xml:space="preserve"> $</w:t>
      </w:r>
      <w:r w:rsidRPr="005A6C05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104</w:t>
      </w:r>
      <w:r w:rsidR="005A6C05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,</w:t>
      </w:r>
      <w:r w:rsidRPr="005A6C05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487.93</w:t>
      </w:r>
    </w:p>
    <w:p w14:paraId="4BDD5B14" w14:textId="77777777" w:rsidR="00275810" w:rsidRDefault="00C02FCD" w:rsidP="00275810">
      <w:pPr>
        <w:numPr>
          <w:ilvl w:val="0"/>
          <w:numId w:val="15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Casino deposit $82, 956</w:t>
      </w:r>
    </w:p>
    <w:p w14:paraId="29DFDE79" w14:textId="5C6717A6" w:rsidR="0046529F" w:rsidRPr="00275810" w:rsidRDefault="0046529F" w:rsidP="00275810">
      <w:pPr>
        <w:pStyle w:val="Heading1"/>
        <w:rPr>
          <w:rFonts w:eastAsia="Times New Roman"/>
          <w:lang w:eastAsia="en-CA"/>
        </w:rPr>
      </w:pPr>
      <w:r w:rsidRPr="00275810">
        <w:rPr>
          <w:rFonts w:eastAsia="Times New Roman"/>
          <w:lang w:eastAsia="en-CA"/>
        </w:rPr>
        <w:t xml:space="preserve"> Old Business</w:t>
      </w:r>
    </w:p>
    <w:p w14:paraId="0C669F7A" w14:textId="77777777" w:rsidR="0046529F" w:rsidRPr="0046529F" w:rsidRDefault="0046529F" w:rsidP="00E42620">
      <w:pPr>
        <w:numPr>
          <w:ilvl w:val="0"/>
          <w:numId w:val="16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 w:rsidRPr="0046529F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CA"/>
          <w14:ligatures w14:val="none"/>
        </w:rPr>
        <w:t>Website Domain:</w:t>
      </w:r>
    </w:p>
    <w:p w14:paraId="5800C4CA" w14:textId="4676AA44" w:rsidR="0046529F" w:rsidRDefault="004B26C3" w:rsidP="00E42620">
      <w:pPr>
        <w:numPr>
          <w:ilvl w:val="1"/>
          <w:numId w:val="16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Presented by Sandra</w:t>
      </w:r>
    </w:p>
    <w:p w14:paraId="73127B40" w14:textId="4B43AC64" w:rsidR="00B3625A" w:rsidRDefault="00B3625A" w:rsidP="00E42620">
      <w:pPr>
        <w:numPr>
          <w:ilvl w:val="1"/>
          <w:numId w:val="16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In progress with Sandra</w:t>
      </w:r>
    </w:p>
    <w:p w14:paraId="04B39D9E" w14:textId="22274077" w:rsidR="006B2DFF" w:rsidRPr="0046529F" w:rsidRDefault="006B2DFF" w:rsidP="00275810">
      <w:pPr>
        <w:numPr>
          <w:ilvl w:val="1"/>
          <w:numId w:val="16"/>
        </w:numPr>
        <w:spacing w:before="100" w:beforeAutospacing="1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Sandra will send Nadine wording for our website</w:t>
      </w:r>
      <w:r w:rsidR="00275810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 xml:space="preserve"> to be posted on school website</w:t>
      </w:r>
    </w:p>
    <w:p w14:paraId="308A5F70" w14:textId="77777777" w:rsidR="0046529F" w:rsidRPr="0046529F" w:rsidRDefault="0046529F" w:rsidP="00E42620">
      <w:pPr>
        <w:numPr>
          <w:ilvl w:val="0"/>
          <w:numId w:val="16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 w:rsidRPr="0046529F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CA"/>
          <w14:ligatures w14:val="none"/>
        </w:rPr>
        <w:t>Update on Filling Executive Positions:</w:t>
      </w:r>
    </w:p>
    <w:p w14:paraId="477C0E4C" w14:textId="5A6FE6DA" w:rsidR="0046529F" w:rsidRDefault="00AD30AA" w:rsidP="00E42620">
      <w:pPr>
        <w:numPr>
          <w:ilvl w:val="1"/>
          <w:numId w:val="16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 xml:space="preserve">Presented by Felicia </w:t>
      </w:r>
    </w:p>
    <w:p w14:paraId="29B22295" w14:textId="647C4CF7" w:rsidR="00AD30AA" w:rsidRDefault="00AD30AA" w:rsidP="00E42620">
      <w:pPr>
        <w:numPr>
          <w:ilvl w:val="1"/>
          <w:numId w:val="16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Secretary is open</w:t>
      </w:r>
    </w:p>
    <w:p w14:paraId="75A5CA70" w14:textId="310E974D" w:rsidR="00AD30AA" w:rsidRDefault="00AD30AA" w:rsidP="00275810">
      <w:pPr>
        <w:numPr>
          <w:ilvl w:val="1"/>
          <w:numId w:val="16"/>
        </w:numPr>
        <w:spacing w:before="100" w:beforeAutospacing="1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Felicia to send out another email</w:t>
      </w:r>
    </w:p>
    <w:p w14:paraId="7D3D65CD" w14:textId="19C4D97C" w:rsidR="0046529F" w:rsidRPr="0046529F" w:rsidRDefault="0046529F" w:rsidP="00A44A92">
      <w:pPr>
        <w:pStyle w:val="Heading1"/>
        <w:rPr>
          <w:rFonts w:eastAsia="Times New Roman"/>
          <w:lang w:eastAsia="en-CA"/>
        </w:rPr>
      </w:pPr>
      <w:r w:rsidRPr="0046529F">
        <w:rPr>
          <w:rFonts w:eastAsia="Times New Roman"/>
          <w:lang w:eastAsia="en-CA"/>
        </w:rPr>
        <w:t>New Business</w:t>
      </w:r>
    </w:p>
    <w:p w14:paraId="73A4B604" w14:textId="77777777" w:rsidR="00C7675A" w:rsidRDefault="00285574" w:rsidP="00285574">
      <w:pPr>
        <w:numPr>
          <w:ilvl w:val="0"/>
          <w:numId w:val="17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 w:rsidRPr="00C7675A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CA"/>
          <w14:ligatures w14:val="none"/>
        </w:rPr>
        <w:t>Governance</w:t>
      </w: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 xml:space="preserve">: </w:t>
      </w:r>
    </w:p>
    <w:p w14:paraId="2A1A869E" w14:textId="255CC956" w:rsidR="00285574" w:rsidRDefault="00285574" w:rsidP="00C7675A">
      <w:pPr>
        <w:numPr>
          <w:ilvl w:val="1"/>
          <w:numId w:val="17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Presented by Sandra</w:t>
      </w:r>
    </w:p>
    <w:p w14:paraId="56AB3337" w14:textId="77777777" w:rsidR="00285574" w:rsidRPr="00CA1132" w:rsidRDefault="00285574" w:rsidP="00285574">
      <w:pPr>
        <w:numPr>
          <w:ilvl w:val="1"/>
          <w:numId w:val="17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 w:rsidRPr="00CE124B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CA"/>
          <w14:ligatures w14:val="none"/>
        </w:rPr>
        <w:t>Action</w:t>
      </w: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: Executive to review via email and send feedback to Sandra by March 20</w:t>
      </w:r>
      <w:r w:rsidRPr="00B749DF">
        <w:rPr>
          <w:rFonts w:ascii="Roboto" w:eastAsia="Times New Roman" w:hAnsi="Roboto" w:cs="Times New Roman"/>
          <w:color w:val="111111"/>
          <w:kern w:val="0"/>
          <w:sz w:val="21"/>
          <w:szCs w:val="21"/>
          <w:vertAlign w:val="superscript"/>
          <w:lang w:eastAsia="en-CA"/>
          <w14:ligatures w14:val="none"/>
        </w:rPr>
        <w:t>th</w:t>
      </w:r>
    </w:p>
    <w:p w14:paraId="00D89A54" w14:textId="77777777" w:rsidR="00285574" w:rsidRDefault="00285574" w:rsidP="00285574">
      <w:pPr>
        <w:numPr>
          <w:ilvl w:val="1"/>
          <w:numId w:val="17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All parents are welcome to review and provide feedback</w:t>
      </w:r>
    </w:p>
    <w:p w14:paraId="10A537B9" w14:textId="77777777" w:rsidR="00285574" w:rsidRDefault="00285574" w:rsidP="00285574">
      <w:pPr>
        <w:numPr>
          <w:ilvl w:val="1"/>
          <w:numId w:val="17"/>
        </w:numPr>
        <w:spacing w:before="100" w:beforeAutospacing="1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Will be officially adopted at AGM</w:t>
      </w:r>
    </w:p>
    <w:p w14:paraId="4556795F" w14:textId="3E924688" w:rsidR="002F478E" w:rsidRPr="002F478E" w:rsidRDefault="002F478E" w:rsidP="00E42620">
      <w:pPr>
        <w:numPr>
          <w:ilvl w:val="0"/>
          <w:numId w:val="17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CA"/>
          <w14:ligatures w14:val="none"/>
        </w:rPr>
        <w:t>Musical</w:t>
      </w:r>
      <w:r w:rsidR="00D42B14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CA"/>
          <w14:ligatures w14:val="none"/>
        </w:rPr>
        <w:t>:</w:t>
      </w:r>
      <w:r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CA"/>
          <w14:ligatures w14:val="none"/>
        </w:rPr>
        <w:t xml:space="preserve"> </w:t>
      </w:r>
    </w:p>
    <w:p w14:paraId="074A1A90" w14:textId="06CC8C77" w:rsidR="002F478E" w:rsidRDefault="002F478E" w:rsidP="00E42620">
      <w:pPr>
        <w:numPr>
          <w:ilvl w:val="1"/>
          <w:numId w:val="17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 w:rsidRPr="005B651F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Society funds can be used to rent venue</w:t>
      </w:r>
      <w:r w:rsidR="009F1427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 xml:space="preserve"> for an evening performance</w:t>
      </w:r>
      <w:r w:rsidR="00C70A3C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, if necessary</w:t>
      </w:r>
    </w:p>
    <w:p w14:paraId="576B06B8" w14:textId="77777777" w:rsidR="00C70A3C" w:rsidRDefault="009F1427" w:rsidP="00E42620">
      <w:pPr>
        <w:numPr>
          <w:ilvl w:val="1"/>
          <w:numId w:val="17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C</w:t>
      </w:r>
      <w:r w:rsidR="005B651F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oncern</w:t>
      </w:r>
      <w:r w:rsidR="00991278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s</w:t>
      </w:r>
      <w:r w:rsidR="00C70A3C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 xml:space="preserve"> raised with moving to a new venue</w:t>
      </w:r>
    </w:p>
    <w:p w14:paraId="10F38DCF" w14:textId="09131719" w:rsidR="005B651F" w:rsidRPr="005B651F" w:rsidRDefault="00C70A3C" w:rsidP="00E42620">
      <w:pPr>
        <w:numPr>
          <w:ilvl w:val="1"/>
          <w:numId w:val="17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Tabled until</w:t>
      </w:r>
      <w:r w:rsidR="00991278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 xml:space="preserve"> </w:t>
      </w:r>
      <w:r w:rsidR="00B4201D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next meeting</w:t>
      </w:r>
    </w:p>
    <w:p w14:paraId="5637E450" w14:textId="7F24C205" w:rsidR="0046529F" w:rsidRPr="0046529F" w:rsidRDefault="0046529F" w:rsidP="00B4201D">
      <w:pPr>
        <w:pStyle w:val="Heading1"/>
        <w:rPr>
          <w:rFonts w:eastAsia="Times New Roman"/>
          <w:lang w:eastAsia="en-CA"/>
        </w:rPr>
      </w:pPr>
      <w:r w:rsidRPr="0046529F">
        <w:rPr>
          <w:rFonts w:eastAsia="Times New Roman"/>
          <w:lang w:eastAsia="en-CA"/>
        </w:rPr>
        <w:lastRenderedPageBreak/>
        <w:t>Next Meeting</w:t>
      </w:r>
    </w:p>
    <w:p w14:paraId="393EA31C" w14:textId="77777777" w:rsidR="0046529F" w:rsidRPr="0046529F" w:rsidRDefault="0046529F" w:rsidP="00E42620">
      <w:pPr>
        <w:numPr>
          <w:ilvl w:val="0"/>
          <w:numId w:val="18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 w:rsidRPr="0046529F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Date: April 10, 2025</w:t>
      </w:r>
    </w:p>
    <w:p w14:paraId="33043F0A" w14:textId="77777777" w:rsidR="0046529F" w:rsidRPr="0046529F" w:rsidRDefault="0046529F" w:rsidP="00E42620">
      <w:pPr>
        <w:numPr>
          <w:ilvl w:val="0"/>
          <w:numId w:val="18"/>
        </w:numPr>
        <w:spacing w:before="100" w:beforeAutospacing="1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 w:rsidRPr="0046529F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Time: 7:00 pm</w:t>
      </w:r>
    </w:p>
    <w:p w14:paraId="44F3429E" w14:textId="3E365C8C" w:rsidR="0046529F" w:rsidRDefault="0046529F" w:rsidP="00B4201D">
      <w:pPr>
        <w:pStyle w:val="Heading1"/>
        <w:rPr>
          <w:rFonts w:eastAsia="Times New Roman"/>
          <w:lang w:eastAsia="en-CA"/>
        </w:rPr>
      </w:pPr>
      <w:r w:rsidRPr="0046529F">
        <w:rPr>
          <w:rFonts w:eastAsia="Times New Roman"/>
          <w:lang w:eastAsia="en-CA"/>
        </w:rPr>
        <w:t>Close</w:t>
      </w:r>
    </w:p>
    <w:p w14:paraId="6ECB192E" w14:textId="151F99AC" w:rsidR="006B557F" w:rsidRPr="00723A1B" w:rsidRDefault="00723A1B" w:rsidP="00E42620">
      <w:pPr>
        <w:spacing w:before="120" w:after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</w:pPr>
      <w:r w:rsidRPr="00723A1B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The m</w:t>
      </w:r>
      <w:r w:rsidR="006573DE" w:rsidRPr="00723A1B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 xml:space="preserve">eeting </w:t>
      </w:r>
      <w:r w:rsidRPr="00723A1B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 xml:space="preserve">was </w:t>
      </w:r>
      <w:r w:rsidR="006573DE" w:rsidRPr="00723A1B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adj</w:t>
      </w:r>
      <w:r w:rsidR="00EE3A0C" w:rsidRPr="00723A1B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o</w:t>
      </w:r>
      <w:r w:rsidR="006573DE" w:rsidRPr="00723A1B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 xml:space="preserve">urned at </w:t>
      </w:r>
      <w:r w:rsidR="006B557F" w:rsidRPr="00723A1B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7:49pm</w:t>
      </w:r>
      <w:r w:rsidRPr="00723A1B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CA"/>
          <w14:ligatures w14:val="none"/>
        </w:rPr>
        <w:t>.</w:t>
      </w:r>
    </w:p>
    <w:p w14:paraId="01A63018" w14:textId="77777777" w:rsidR="0046529F" w:rsidRDefault="0046529F" w:rsidP="00E42620">
      <w:pPr>
        <w:spacing w:after="0"/>
      </w:pPr>
    </w:p>
    <w:p w14:paraId="20376213" w14:textId="77777777" w:rsidR="001D0E29" w:rsidRPr="00723A1B" w:rsidRDefault="001D0E29" w:rsidP="00E42620">
      <w:pPr>
        <w:spacing w:before="120" w:after="0" w:line="240" w:lineRule="auto"/>
        <w:rPr>
          <w:rFonts w:ascii="Times New Roman" w:eastAsia="Times New Roman" w:hAnsi="Times New Roman" w:cs="Times New Roman"/>
          <w:i/>
          <w:iCs/>
          <w:kern w:val="0"/>
          <w:lang w:eastAsia="en-CA"/>
          <w14:ligatures w14:val="none"/>
        </w:rPr>
      </w:pPr>
      <w:r w:rsidRPr="00723A1B">
        <w:rPr>
          <w:rFonts w:ascii="Times New Roman" w:eastAsia="Times New Roman" w:hAnsi="Times New Roman" w:cs="Times New Roman"/>
          <w:i/>
          <w:iCs/>
          <w:kern w:val="0"/>
          <w:lang w:eastAsia="en-CA"/>
          <w14:ligatures w14:val="none"/>
        </w:rPr>
        <w:t>Minutes respectfully submitted by Amanda Bierkos</w:t>
      </w:r>
    </w:p>
    <w:p w14:paraId="17E0A56F" w14:textId="77777777" w:rsidR="001D0E29" w:rsidRDefault="001D0E29" w:rsidP="00E42620">
      <w:pPr>
        <w:spacing w:after="0"/>
      </w:pPr>
    </w:p>
    <w:sectPr w:rsidR="001D0E29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84D32A" w14:textId="77777777" w:rsidR="00C40F6E" w:rsidRDefault="00C40F6E" w:rsidP="00D02939">
      <w:pPr>
        <w:spacing w:after="0" w:line="240" w:lineRule="auto"/>
      </w:pPr>
      <w:r>
        <w:separator/>
      </w:r>
    </w:p>
  </w:endnote>
  <w:endnote w:type="continuationSeparator" w:id="0">
    <w:p w14:paraId="25BF4D59" w14:textId="77777777" w:rsidR="00C40F6E" w:rsidRDefault="00C40F6E" w:rsidP="00D029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1747485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E21E6A2" w14:textId="0FA26927" w:rsidR="00D02939" w:rsidRDefault="00D0293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285F86EA" w14:textId="77777777" w:rsidR="00D02939" w:rsidRDefault="00D029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F612A8" w14:textId="77777777" w:rsidR="00C40F6E" w:rsidRDefault="00C40F6E" w:rsidP="00D02939">
      <w:pPr>
        <w:spacing w:after="0" w:line="240" w:lineRule="auto"/>
      </w:pPr>
      <w:r>
        <w:separator/>
      </w:r>
    </w:p>
  </w:footnote>
  <w:footnote w:type="continuationSeparator" w:id="0">
    <w:p w14:paraId="24E8D72D" w14:textId="77777777" w:rsidR="00C40F6E" w:rsidRDefault="00C40F6E" w:rsidP="00D029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CC5E66"/>
    <w:multiLevelType w:val="multilevel"/>
    <w:tmpl w:val="6F569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CC7BD8"/>
    <w:multiLevelType w:val="multilevel"/>
    <w:tmpl w:val="B6F67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AF2C2D"/>
    <w:multiLevelType w:val="multilevel"/>
    <w:tmpl w:val="F84E72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BA56CE"/>
    <w:multiLevelType w:val="multilevel"/>
    <w:tmpl w:val="DD383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5F1E1A"/>
    <w:multiLevelType w:val="multilevel"/>
    <w:tmpl w:val="F932A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F827347"/>
    <w:multiLevelType w:val="multilevel"/>
    <w:tmpl w:val="8C484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311C5E"/>
    <w:multiLevelType w:val="multilevel"/>
    <w:tmpl w:val="F6EEA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172620"/>
    <w:multiLevelType w:val="multilevel"/>
    <w:tmpl w:val="F84E72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89C6687"/>
    <w:multiLevelType w:val="multilevel"/>
    <w:tmpl w:val="18B41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4411A7"/>
    <w:multiLevelType w:val="multilevel"/>
    <w:tmpl w:val="F29C0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7263BB7"/>
    <w:multiLevelType w:val="multilevel"/>
    <w:tmpl w:val="36303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C3B12FB"/>
    <w:multiLevelType w:val="multilevel"/>
    <w:tmpl w:val="B6FA3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C450770"/>
    <w:multiLevelType w:val="multilevel"/>
    <w:tmpl w:val="E3B09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28F45EF"/>
    <w:multiLevelType w:val="multilevel"/>
    <w:tmpl w:val="3B50E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6F4095"/>
    <w:multiLevelType w:val="multilevel"/>
    <w:tmpl w:val="C9A8E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515240B"/>
    <w:multiLevelType w:val="hybridMultilevel"/>
    <w:tmpl w:val="CA2EF068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A8B2B04"/>
    <w:multiLevelType w:val="multilevel"/>
    <w:tmpl w:val="FDE4B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E1D1FDB"/>
    <w:multiLevelType w:val="multilevel"/>
    <w:tmpl w:val="B1A0F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5C435D7"/>
    <w:multiLevelType w:val="multilevel"/>
    <w:tmpl w:val="4E965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AC64A15"/>
    <w:multiLevelType w:val="multilevel"/>
    <w:tmpl w:val="AAE82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209952">
    <w:abstractNumId w:val="1"/>
  </w:num>
  <w:num w:numId="2" w16cid:durableId="1898321546">
    <w:abstractNumId w:val="17"/>
  </w:num>
  <w:num w:numId="3" w16cid:durableId="1428843359">
    <w:abstractNumId w:val="12"/>
  </w:num>
  <w:num w:numId="4" w16cid:durableId="457185938">
    <w:abstractNumId w:val="19"/>
  </w:num>
  <w:num w:numId="5" w16cid:durableId="327446589">
    <w:abstractNumId w:val="4"/>
  </w:num>
  <w:num w:numId="6" w16cid:durableId="624585504">
    <w:abstractNumId w:val="2"/>
  </w:num>
  <w:num w:numId="7" w16cid:durableId="250553788">
    <w:abstractNumId w:val="18"/>
  </w:num>
  <w:num w:numId="8" w16cid:durableId="414595681">
    <w:abstractNumId w:val="10"/>
  </w:num>
  <w:num w:numId="9" w16cid:durableId="352265412">
    <w:abstractNumId w:val="11"/>
  </w:num>
  <w:num w:numId="10" w16cid:durableId="1527283280">
    <w:abstractNumId w:val="8"/>
  </w:num>
  <w:num w:numId="11" w16cid:durableId="1253010652">
    <w:abstractNumId w:val="6"/>
  </w:num>
  <w:num w:numId="12" w16cid:durableId="1202354685">
    <w:abstractNumId w:val="3"/>
  </w:num>
  <w:num w:numId="13" w16cid:durableId="1383627762">
    <w:abstractNumId w:val="5"/>
  </w:num>
  <w:num w:numId="14" w16cid:durableId="787427516">
    <w:abstractNumId w:val="9"/>
  </w:num>
  <w:num w:numId="15" w16cid:durableId="568156219">
    <w:abstractNumId w:val="16"/>
  </w:num>
  <w:num w:numId="16" w16cid:durableId="1618826301">
    <w:abstractNumId w:val="0"/>
  </w:num>
  <w:num w:numId="17" w16cid:durableId="492451118">
    <w:abstractNumId w:val="14"/>
  </w:num>
  <w:num w:numId="18" w16cid:durableId="1782452250">
    <w:abstractNumId w:val="13"/>
  </w:num>
  <w:num w:numId="19" w16cid:durableId="143473993">
    <w:abstractNumId w:val="15"/>
  </w:num>
  <w:num w:numId="20" w16cid:durableId="125193559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W1NLQ0NzMxNrc0s7RU0lEKTi0uzszPAykwrQUAvrCZ0iwAAAA="/>
  </w:docVars>
  <w:rsids>
    <w:rsidRoot w:val="0046529F"/>
    <w:rsid w:val="000074DB"/>
    <w:rsid w:val="0002635F"/>
    <w:rsid w:val="00027F3E"/>
    <w:rsid w:val="0005148C"/>
    <w:rsid w:val="00064F77"/>
    <w:rsid w:val="00065FCC"/>
    <w:rsid w:val="0006600B"/>
    <w:rsid w:val="00072994"/>
    <w:rsid w:val="00093CC7"/>
    <w:rsid w:val="000A5BAC"/>
    <w:rsid w:val="000D6500"/>
    <w:rsid w:val="0011715B"/>
    <w:rsid w:val="001273A2"/>
    <w:rsid w:val="00134B45"/>
    <w:rsid w:val="001721CB"/>
    <w:rsid w:val="0018132B"/>
    <w:rsid w:val="00194B10"/>
    <w:rsid w:val="001A664A"/>
    <w:rsid w:val="001A7EDE"/>
    <w:rsid w:val="001B31A6"/>
    <w:rsid w:val="001B7803"/>
    <w:rsid w:val="001C444A"/>
    <w:rsid w:val="001C46AF"/>
    <w:rsid w:val="001D0E29"/>
    <w:rsid w:val="001D203C"/>
    <w:rsid w:val="001D71B9"/>
    <w:rsid w:val="001E15AF"/>
    <w:rsid w:val="001E1C2F"/>
    <w:rsid w:val="001F0AF0"/>
    <w:rsid w:val="002056F6"/>
    <w:rsid w:val="00213066"/>
    <w:rsid w:val="00235D6B"/>
    <w:rsid w:val="00240A17"/>
    <w:rsid w:val="00244925"/>
    <w:rsid w:val="002531D3"/>
    <w:rsid w:val="00275810"/>
    <w:rsid w:val="00285574"/>
    <w:rsid w:val="00286EB6"/>
    <w:rsid w:val="002A085E"/>
    <w:rsid w:val="002F478E"/>
    <w:rsid w:val="00310FBB"/>
    <w:rsid w:val="00312A90"/>
    <w:rsid w:val="0031528B"/>
    <w:rsid w:val="0032237C"/>
    <w:rsid w:val="003430F7"/>
    <w:rsid w:val="003453A6"/>
    <w:rsid w:val="00350E52"/>
    <w:rsid w:val="00352B39"/>
    <w:rsid w:val="00352ECF"/>
    <w:rsid w:val="00353566"/>
    <w:rsid w:val="003C4CD2"/>
    <w:rsid w:val="003F3174"/>
    <w:rsid w:val="003F53E2"/>
    <w:rsid w:val="004127C5"/>
    <w:rsid w:val="00440763"/>
    <w:rsid w:val="00447CFC"/>
    <w:rsid w:val="004506C6"/>
    <w:rsid w:val="0046529F"/>
    <w:rsid w:val="004746DE"/>
    <w:rsid w:val="0049696E"/>
    <w:rsid w:val="004A37C6"/>
    <w:rsid w:val="004B059A"/>
    <w:rsid w:val="004B26C3"/>
    <w:rsid w:val="004D7FC3"/>
    <w:rsid w:val="004E5B21"/>
    <w:rsid w:val="0054483D"/>
    <w:rsid w:val="00574991"/>
    <w:rsid w:val="005940AC"/>
    <w:rsid w:val="005A5F75"/>
    <w:rsid w:val="005A6C05"/>
    <w:rsid w:val="005B651F"/>
    <w:rsid w:val="005B7C62"/>
    <w:rsid w:val="005C0CF2"/>
    <w:rsid w:val="005C101D"/>
    <w:rsid w:val="005C53AD"/>
    <w:rsid w:val="005D499D"/>
    <w:rsid w:val="005D5053"/>
    <w:rsid w:val="005D7D8D"/>
    <w:rsid w:val="005E1B77"/>
    <w:rsid w:val="006308A8"/>
    <w:rsid w:val="006573DE"/>
    <w:rsid w:val="00660F93"/>
    <w:rsid w:val="006633E3"/>
    <w:rsid w:val="00671CF7"/>
    <w:rsid w:val="00683182"/>
    <w:rsid w:val="006946F1"/>
    <w:rsid w:val="006A2155"/>
    <w:rsid w:val="006B0ACC"/>
    <w:rsid w:val="006B2DFF"/>
    <w:rsid w:val="006B557F"/>
    <w:rsid w:val="006C4C7C"/>
    <w:rsid w:val="006D1FFF"/>
    <w:rsid w:val="006D25CD"/>
    <w:rsid w:val="006E0D23"/>
    <w:rsid w:val="006F1EA9"/>
    <w:rsid w:val="006F2E8B"/>
    <w:rsid w:val="006F4D50"/>
    <w:rsid w:val="00705AB9"/>
    <w:rsid w:val="0070753E"/>
    <w:rsid w:val="00707DF2"/>
    <w:rsid w:val="00711B7B"/>
    <w:rsid w:val="00723A1B"/>
    <w:rsid w:val="0072401B"/>
    <w:rsid w:val="0073123B"/>
    <w:rsid w:val="00751022"/>
    <w:rsid w:val="007521A3"/>
    <w:rsid w:val="007530A0"/>
    <w:rsid w:val="007703D7"/>
    <w:rsid w:val="007A1FF7"/>
    <w:rsid w:val="007B2043"/>
    <w:rsid w:val="007C35B6"/>
    <w:rsid w:val="007D6904"/>
    <w:rsid w:val="007E4441"/>
    <w:rsid w:val="007F2ACA"/>
    <w:rsid w:val="008261B9"/>
    <w:rsid w:val="00831917"/>
    <w:rsid w:val="0084104F"/>
    <w:rsid w:val="00871D5F"/>
    <w:rsid w:val="0089661E"/>
    <w:rsid w:val="008A0393"/>
    <w:rsid w:val="008A3025"/>
    <w:rsid w:val="008A5DE8"/>
    <w:rsid w:val="008A5EDC"/>
    <w:rsid w:val="008B14FA"/>
    <w:rsid w:val="008B1BF2"/>
    <w:rsid w:val="008B2DC4"/>
    <w:rsid w:val="008D368C"/>
    <w:rsid w:val="0091259B"/>
    <w:rsid w:val="00935FE6"/>
    <w:rsid w:val="00950868"/>
    <w:rsid w:val="00955099"/>
    <w:rsid w:val="00973627"/>
    <w:rsid w:val="0097799F"/>
    <w:rsid w:val="00991278"/>
    <w:rsid w:val="00994D8F"/>
    <w:rsid w:val="00995724"/>
    <w:rsid w:val="009A7A67"/>
    <w:rsid w:val="009B5D98"/>
    <w:rsid w:val="009B67F4"/>
    <w:rsid w:val="009C14E1"/>
    <w:rsid w:val="009C7DA1"/>
    <w:rsid w:val="009D0163"/>
    <w:rsid w:val="009F1427"/>
    <w:rsid w:val="00A00C4C"/>
    <w:rsid w:val="00A11F89"/>
    <w:rsid w:val="00A37786"/>
    <w:rsid w:val="00A44A92"/>
    <w:rsid w:val="00A52002"/>
    <w:rsid w:val="00A55DFE"/>
    <w:rsid w:val="00A5651D"/>
    <w:rsid w:val="00A64C69"/>
    <w:rsid w:val="00A81BB2"/>
    <w:rsid w:val="00A844EB"/>
    <w:rsid w:val="00AA4EFA"/>
    <w:rsid w:val="00AA6DAC"/>
    <w:rsid w:val="00AB34D2"/>
    <w:rsid w:val="00AD30AA"/>
    <w:rsid w:val="00AE33E1"/>
    <w:rsid w:val="00AE6AC3"/>
    <w:rsid w:val="00AF26DD"/>
    <w:rsid w:val="00AF4DA6"/>
    <w:rsid w:val="00B104C4"/>
    <w:rsid w:val="00B11DE5"/>
    <w:rsid w:val="00B30FC0"/>
    <w:rsid w:val="00B317AC"/>
    <w:rsid w:val="00B3625A"/>
    <w:rsid w:val="00B4201D"/>
    <w:rsid w:val="00B4336A"/>
    <w:rsid w:val="00B506A4"/>
    <w:rsid w:val="00B63DBD"/>
    <w:rsid w:val="00B749DF"/>
    <w:rsid w:val="00B830C6"/>
    <w:rsid w:val="00BA0C31"/>
    <w:rsid w:val="00BA485A"/>
    <w:rsid w:val="00BA5212"/>
    <w:rsid w:val="00BB25C1"/>
    <w:rsid w:val="00BC250B"/>
    <w:rsid w:val="00BC4C94"/>
    <w:rsid w:val="00BC597A"/>
    <w:rsid w:val="00BC781C"/>
    <w:rsid w:val="00BD3E6A"/>
    <w:rsid w:val="00BE2CAC"/>
    <w:rsid w:val="00BE478D"/>
    <w:rsid w:val="00BE6E71"/>
    <w:rsid w:val="00BF2A29"/>
    <w:rsid w:val="00BF50D1"/>
    <w:rsid w:val="00BF73DE"/>
    <w:rsid w:val="00C02FCD"/>
    <w:rsid w:val="00C1532A"/>
    <w:rsid w:val="00C15FAC"/>
    <w:rsid w:val="00C30172"/>
    <w:rsid w:val="00C40F6E"/>
    <w:rsid w:val="00C41F63"/>
    <w:rsid w:val="00C51659"/>
    <w:rsid w:val="00C61BF3"/>
    <w:rsid w:val="00C65243"/>
    <w:rsid w:val="00C70A3C"/>
    <w:rsid w:val="00C7675A"/>
    <w:rsid w:val="00C82FE5"/>
    <w:rsid w:val="00CA0880"/>
    <w:rsid w:val="00CA1132"/>
    <w:rsid w:val="00CB2017"/>
    <w:rsid w:val="00CC01DD"/>
    <w:rsid w:val="00CD5A87"/>
    <w:rsid w:val="00CE3985"/>
    <w:rsid w:val="00CF4B42"/>
    <w:rsid w:val="00D01E47"/>
    <w:rsid w:val="00D02260"/>
    <w:rsid w:val="00D02939"/>
    <w:rsid w:val="00D03B27"/>
    <w:rsid w:val="00D0725C"/>
    <w:rsid w:val="00D237E2"/>
    <w:rsid w:val="00D24C58"/>
    <w:rsid w:val="00D4298E"/>
    <w:rsid w:val="00D42B14"/>
    <w:rsid w:val="00D43F03"/>
    <w:rsid w:val="00D44167"/>
    <w:rsid w:val="00D537F1"/>
    <w:rsid w:val="00D62F9D"/>
    <w:rsid w:val="00D709FD"/>
    <w:rsid w:val="00D722A1"/>
    <w:rsid w:val="00D74BF1"/>
    <w:rsid w:val="00D7691F"/>
    <w:rsid w:val="00D8430E"/>
    <w:rsid w:val="00D84C4B"/>
    <w:rsid w:val="00D86E04"/>
    <w:rsid w:val="00E153CB"/>
    <w:rsid w:val="00E42620"/>
    <w:rsid w:val="00E4491C"/>
    <w:rsid w:val="00E541D5"/>
    <w:rsid w:val="00E614F1"/>
    <w:rsid w:val="00E641C6"/>
    <w:rsid w:val="00E64462"/>
    <w:rsid w:val="00E67DC1"/>
    <w:rsid w:val="00E776DB"/>
    <w:rsid w:val="00EB1BD8"/>
    <w:rsid w:val="00ED0522"/>
    <w:rsid w:val="00ED34AF"/>
    <w:rsid w:val="00ED612D"/>
    <w:rsid w:val="00ED6B64"/>
    <w:rsid w:val="00EE3464"/>
    <w:rsid w:val="00EE3A0C"/>
    <w:rsid w:val="00EF0910"/>
    <w:rsid w:val="00EF3068"/>
    <w:rsid w:val="00F029FE"/>
    <w:rsid w:val="00F16C9F"/>
    <w:rsid w:val="00F43CCF"/>
    <w:rsid w:val="00F44A59"/>
    <w:rsid w:val="00F51DF1"/>
    <w:rsid w:val="00F70D6C"/>
    <w:rsid w:val="00F76125"/>
    <w:rsid w:val="00F76E48"/>
    <w:rsid w:val="00F77293"/>
    <w:rsid w:val="00F80C81"/>
    <w:rsid w:val="00F81482"/>
    <w:rsid w:val="00FA01C6"/>
    <w:rsid w:val="00FA6A39"/>
    <w:rsid w:val="00FB5B06"/>
    <w:rsid w:val="00FD6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55FB1A"/>
  <w15:chartTrackingRefBased/>
  <w15:docId w15:val="{30A62242-A315-480D-B400-55CBA0C60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715B"/>
  </w:style>
  <w:style w:type="paragraph" w:styleId="Heading1">
    <w:name w:val="heading 1"/>
    <w:basedOn w:val="Normal"/>
    <w:next w:val="Normal"/>
    <w:link w:val="Heading1Char"/>
    <w:uiPriority w:val="9"/>
    <w:qFormat/>
    <w:rsid w:val="0046529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6529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6529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529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6529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6529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6529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6529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6529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529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6529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6529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529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6529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6529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6529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6529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6529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6529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6529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529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6529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6529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6529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6529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6529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6529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6529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6529F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4652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CA"/>
      <w14:ligatures w14:val="none"/>
    </w:rPr>
  </w:style>
  <w:style w:type="character" w:styleId="Strong">
    <w:name w:val="Strong"/>
    <w:basedOn w:val="DefaultParagraphFont"/>
    <w:uiPriority w:val="22"/>
    <w:qFormat/>
    <w:rsid w:val="0046529F"/>
    <w:rPr>
      <w:b/>
      <w:bCs/>
    </w:rPr>
  </w:style>
  <w:style w:type="character" w:styleId="Hyperlink">
    <w:name w:val="Hyperlink"/>
    <w:basedOn w:val="DefaultParagraphFont"/>
    <w:uiPriority w:val="99"/>
    <w:unhideWhenUsed/>
    <w:rsid w:val="004D7FC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201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029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2939"/>
  </w:style>
  <w:style w:type="paragraph" w:styleId="Footer">
    <w:name w:val="footer"/>
    <w:basedOn w:val="Normal"/>
    <w:link w:val="FooterChar"/>
    <w:uiPriority w:val="99"/>
    <w:unhideWhenUsed/>
    <w:rsid w:val="00D029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29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070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13</Words>
  <Characters>1543</Characters>
  <Application>Microsoft Office Word</Application>
  <DocSecurity>0</DocSecurity>
  <Lines>67</Lines>
  <Paragraphs>68</Paragraphs>
  <ScaleCrop>false</ScaleCrop>
  <Company>Calgary Board of Education</Company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erkos, Amanda D</dc:creator>
  <cp:keywords/>
  <dc:description/>
  <cp:lastModifiedBy>Bierkos, Amanda D</cp:lastModifiedBy>
  <cp:revision>14</cp:revision>
  <dcterms:created xsi:type="dcterms:W3CDTF">2025-03-12T02:14:00Z</dcterms:created>
  <dcterms:modified xsi:type="dcterms:W3CDTF">2025-03-31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57404b-4ef2-44dd-a4f5-95637bcf68b1</vt:lpwstr>
  </property>
</Properties>
</file>